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498" w:type="dxa"/>
        <w:tblInd w:w="-289" w:type="dxa"/>
        <w:tblLook w:val="04A0" w:firstRow="1" w:lastRow="0" w:firstColumn="1" w:lastColumn="0" w:noHBand="0" w:noVBand="1"/>
      </w:tblPr>
      <w:tblGrid>
        <w:gridCol w:w="3166"/>
        <w:gridCol w:w="3166"/>
        <w:gridCol w:w="3166"/>
      </w:tblGrid>
      <w:tr w:rsidR="008D2418" w14:paraId="779780BE" w14:textId="77777777" w:rsidTr="008D2418">
        <w:tc>
          <w:tcPr>
            <w:tcW w:w="9498" w:type="dxa"/>
            <w:gridSpan w:val="3"/>
            <w:shd w:val="clear" w:color="auto" w:fill="BDD6EE" w:themeFill="accent1" w:themeFillTint="66"/>
          </w:tcPr>
          <w:p w14:paraId="4299D6A0" w14:textId="6B45590F" w:rsidR="008D2418" w:rsidRPr="008D2418" w:rsidRDefault="00927C6D" w:rsidP="008D2418">
            <w:pPr>
              <w:spacing w:after="1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udit and Risk</w:t>
            </w:r>
            <w:r w:rsidR="008D2418" w:rsidRPr="008D2418">
              <w:rPr>
                <w:b/>
                <w:sz w:val="24"/>
              </w:rPr>
              <w:t xml:space="preserve"> Committee</w:t>
            </w:r>
          </w:p>
          <w:p w14:paraId="18CC7B00" w14:textId="497AB060" w:rsidR="008D2418" w:rsidRPr="008D2418" w:rsidRDefault="005C26F5" w:rsidP="008D2418">
            <w:pPr>
              <w:spacing w:after="1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table for Submission 202</w:t>
            </w:r>
            <w:r w:rsidR="00410332">
              <w:rPr>
                <w:b/>
                <w:sz w:val="24"/>
              </w:rPr>
              <w:t>5</w:t>
            </w:r>
            <w:r>
              <w:rPr>
                <w:b/>
                <w:sz w:val="24"/>
              </w:rPr>
              <w:t>/2</w:t>
            </w:r>
            <w:r w:rsidR="00410332">
              <w:rPr>
                <w:b/>
                <w:sz w:val="24"/>
              </w:rPr>
              <w:t>6</w:t>
            </w:r>
          </w:p>
        </w:tc>
      </w:tr>
      <w:tr w:rsidR="008D2418" w14:paraId="441C83A4" w14:textId="77777777" w:rsidTr="008D2418">
        <w:tc>
          <w:tcPr>
            <w:tcW w:w="3166" w:type="dxa"/>
            <w:shd w:val="clear" w:color="auto" w:fill="DEEAF6" w:themeFill="accent1" w:themeFillTint="33"/>
          </w:tcPr>
          <w:p w14:paraId="01BB64B2" w14:textId="77777777" w:rsidR="008D2418" w:rsidRPr="008D2418" w:rsidRDefault="008D2418" w:rsidP="008D2418">
            <w:pPr>
              <w:spacing w:after="120"/>
              <w:jc w:val="right"/>
              <w:rPr>
                <w:b/>
                <w:sz w:val="24"/>
              </w:rPr>
            </w:pPr>
            <w:r w:rsidRPr="008D2418">
              <w:rPr>
                <w:b/>
                <w:sz w:val="24"/>
              </w:rPr>
              <w:t xml:space="preserve">Meeting Date </w:t>
            </w:r>
          </w:p>
        </w:tc>
        <w:tc>
          <w:tcPr>
            <w:tcW w:w="3166" w:type="dxa"/>
            <w:shd w:val="clear" w:color="auto" w:fill="DEEAF6" w:themeFill="accent1" w:themeFillTint="33"/>
          </w:tcPr>
          <w:p w14:paraId="0D12A036" w14:textId="77777777" w:rsidR="008D2418" w:rsidRPr="008D2418" w:rsidRDefault="008D2418" w:rsidP="008D2418">
            <w:pPr>
              <w:spacing w:after="120"/>
              <w:jc w:val="right"/>
              <w:rPr>
                <w:b/>
                <w:sz w:val="24"/>
              </w:rPr>
            </w:pPr>
            <w:r w:rsidRPr="008D2418">
              <w:rPr>
                <w:b/>
                <w:sz w:val="24"/>
              </w:rPr>
              <w:t xml:space="preserve">Issue of Papers </w:t>
            </w:r>
          </w:p>
        </w:tc>
        <w:tc>
          <w:tcPr>
            <w:tcW w:w="3166" w:type="dxa"/>
            <w:shd w:val="clear" w:color="auto" w:fill="DEEAF6" w:themeFill="accent1" w:themeFillTint="33"/>
          </w:tcPr>
          <w:p w14:paraId="1E98FD28" w14:textId="77777777" w:rsidR="008D2418" w:rsidRPr="008D2418" w:rsidRDefault="008D2418" w:rsidP="008D2418">
            <w:pPr>
              <w:spacing w:after="120"/>
              <w:jc w:val="right"/>
              <w:rPr>
                <w:b/>
                <w:sz w:val="24"/>
              </w:rPr>
            </w:pPr>
            <w:r w:rsidRPr="008D2418">
              <w:rPr>
                <w:b/>
                <w:sz w:val="24"/>
              </w:rPr>
              <w:t xml:space="preserve">Paper Deadline (noon) </w:t>
            </w:r>
          </w:p>
        </w:tc>
      </w:tr>
      <w:tr w:rsidR="001976AE" w14:paraId="1564F249" w14:textId="77777777" w:rsidTr="008D2418">
        <w:tc>
          <w:tcPr>
            <w:tcW w:w="3166" w:type="dxa"/>
          </w:tcPr>
          <w:p w14:paraId="0C80795C" w14:textId="6B75EFED" w:rsidR="001976AE" w:rsidRDefault="001976AE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25 September 2025</w:t>
            </w:r>
          </w:p>
        </w:tc>
        <w:tc>
          <w:tcPr>
            <w:tcW w:w="3166" w:type="dxa"/>
          </w:tcPr>
          <w:p w14:paraId="37BC8694" w14:textId="753C2AFF" w:rsidR="001976AE" w:rsidRDefault="004E11B4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18 September 2025</w:t>
            </w:r>
          </w:p>
        </w:tc>
        <w:tc>
          <w:tcPr>
            <w:tcW w:w="3166" w:type="dxa"/>
          </w:tcPr>
          <w:p w14:paraId="5683B288" w14:textId="46ED7858" w:rsidR="001976AE" w:rsidRDefault="004E11B4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2 September 2025</w:t>
            </w:r>
          </w:p>
        </w:tc>
      </w:tr>
      <w:tr w:rsidR="001976AE" w14:paraId="3954CEC3" w14:textId="77777777" w:rsidTr="008D2418">
        <w:tc>
          <w:tcPr>
            <w:tcW w:w="3166" w:type="dxa"/>
          </w:tcPr>
          <w:p w14:paraId="3CDE553E" w14:textId="2138A7A5" w:rsidR="001976AE" w:rsidRDefault="001976AE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11 November 2025</w:t>
            </w:r>
          </w:p>
        </w:tc>
        <w:tc>
          <w:tcPr>
            <w:tcW w:w="3166" w:type="dxa"/>
          </w:tcPr>
          <w:p w14:paraId="3879127A" w14:textId="14A62E5D" w:rsidR="001976AE" w:rsidRDefault="004E11B4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4 November 2025</w:t>
            </w:r>
          </w:p>
        </w:tc>
        <w:tc>
          <w:tcPr>
            <w:tcW w:w="3166" w:type="dxa"/>
          </w:tcPr>
          <w:p w14:paraId="17C69BD4" w14:textId="1962A156" w:rsidR="001976AE" w:rsidRDefault="004E11B4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17 October 2025</w:t>
            </w:r>
          </w:p>
        </w:tc>
      </w:tr>
      <w:tr w:rsidR="008D2418" w14:paraId="33ACBFDB" w14:textId="77777777" w:rsidTr="008D2418">
        <w:tc>
          <w:tcPr>
            <w:tcW w:w="3166" w:type="dxa"/>
          </w:tcPr>
          <w:p w14:paraId="061553BF" w14:textId="48ACF5D1" w:rsidR="008D2418" w:rsidRPr="008D2418" w:rsidRDefault="00DD0F84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1</w:t>
            </w:r>
            <w:r w:rsidR="00410332">
              <w:rPr>
                <w:sz w:val="24"/>
              </w:rPr>
              <w:t>0</w:t>
            </w:r>
            <w:r>
              <w:rPr>
                <w:sz w:val="24"/>
              </w:rPr>
              <w:t xml:space="preserve"> Ma</w:t>
            </w:r>
            <w:r w:rsidR="00410332">
              <w:rPr>
                <w:sz w:val="24"/>
              </w:rPr>
              <w:t>rch</w:t>
            </w:r>
            <w:r>
              <w:rPr>
                <w:sz w:val="24"/>
              </w:rPr>
              <w:t xml:space="preserve"> 202</w:t>
            </w:r>
            <w:r w:rsidR="00410332">
              <w:rPr>
                <w:sz w:val="24"/>
              </w:rPr>
              <w:t>6</w:t>
            </w:r>
          </w:p>
        </w:tc>
        <w:tc>
          <w:tcPr>
            <w:tcW w:w="3166" w:type="dxa"/>
          </w:tcPr>
          <w:p w14:paraId="7B3A69AD" w14:textId="6D8CDB20" w:rsidR="008D2418" w:rsidRPr="008D2418" w:rsidRDefault="00410332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 xml:space="preserve">3 </w:t>
            </w:r>
            <w:r w:rsidR="00DD0F84">
              <w:rPr>
                <w:sz w:val="24"/>
              </w:rPr>
              <w:t>Ma</w:t>
            </w:r>
            <w:r>
              <w:rPr>
                <w:sz w:val="24"/>
              </w:rPr>
              <w:t>rch</w:t>
            </w:r>
            <w:r w:rsidR="00DD0F84">
              <w:rPr>
                <w:sz w:val="24"/>
              </w:rPr>
              <w:t xml:space="preserve"> 202</w:t>
            </w:r>
            <w:r w:rsidR="00032FBE">
              <w:rPr>
                <w:sz w:val="24"/>
              </w:rPr>
              <w:t>6</w:t>
            </w:r>
            <w:r w:rsidR="008D2418" w:rsidRPr="008D2418">
              <w:rPr>
                <w:sz w:val="24"/>
              </w:rPr>
              <w:t xml:space="preserve"> </w:t>
            </w:r>
          </w:p>
        </w:tc>
        <w:tc>
          <w:tcPr>
            <w:tcW w:w="3166" w:type="dxa"/>
          </w:tcPr>
          <w:p w14:paraId="0AF500E5" w14:textId="0285DABE" w:rsidR="008D2418" w:rsidRPr="008D2418" w:rsidRDefault="00410332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11</w:t>
            </w:r>
            <w:r w:rsidR="00DD0F84">
              <w:rPr>
                <w:sz w:val="24"/>
              </w:rPr>
              <w:t xml:space="preserve"> </w:t>
            </w:r>
            <w:r>
              <w:rPr>
                <w:sz w:val="24"/>
              </w:rPr>
              <w:t>February</w:t>
            </w:r>
            <w:r w:rsidR="00DD0F84">
              <w:rPr>
                <w:sz w:val="24"/>
              </w:rPr>
              <w:t xml:space="preserve"> 202</w:t>
            </w:r>
            <w:r>
              <w:rPr>
                <w:sz w:val="24"/>
              </w:rPr>
              <w:t>6</w:t>
            </w:r>
          </w:p>
        </w:tc>
      </w:tr>
      <w:tr w:rsidR="008D2418" w14:paraId="525A7214" w14:textId="77777777" w:rsidTr="008D2418">
        <w:tc>
          <w:tcPr>
            <w:tcW w:w="3166" w:type="dxa"/>
          </w:tcPr>
          <w:p w14:paraId="05490842" w14:textId="3CD4B364" w:rsidR="008D2418" w:rsidRPr="008D2418" w:rsidRDefault="00410332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30</w:t>
            </w:r>
            <w:r w:rsidR="00927C6D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June </w:t>
            </w:r>
            <w:r w:rsidR="00DD0F84">
              <w:rPr>
                <w:sz w:val="24"/>
              </w:rPr>
              <w:t>202</w:t>
            </w:r>
            <w:r>
              <w:rPr>
                <w:sz w:val="24"/>
              </w:rPr>
              <w:t>6</w:t>
            </w:r>
          </w:p>
        </w:tc>
        <w:tc>
          <w:tcPr>
            <w:tcW w:w="3166" w:type="dxa"/>
          </w:tcPr>
          <w:p w14:paraId="5DCE7B54" w14:textId="609551CF" w:rsidR="008D2418" w:rsidRPr="008D2418" w:rsidRDefault="00410332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23 June</w:t>
            </w:r>
            <w:r w:rsidR="00DD0F84">
              <w:rPr>
                <w:sz w:val="24"/>
              </w:rPr>
              <w:t xml:space="preserve"> 202</w:t>
            </w:r>
            <w:r>
              <w:rPr>
                <w:sz w:val="24"/>
              </w:rPr>
              <w:t>6</w:t>
            </w:r>
          </w:p>
        </w:tc>
        <w:tc>
          <w:tcPr>
            <w:tcW w:w="3166" w:type="dxa"/>
          </w:tcPr>
          <w:p w14:paraId="555E3DED" w14:textId="0BE70E0D" w:rsidR="008D2418" w:rsidRPr="008D2418" w:rsidRDefault="00410332" w:rsidP="008D2418">
            <w:pPr>
              <w:spacing w:after="120"/>
              <w:jc w:val="right"/>
              <w:rPr>
                <w:sz w:val="24"/>
              </w:rPr>
            </w:pPr>
            <w:r>
              <w:rPr>
                <w:sz w:val="24"/>
              </w:rPr>
              <w:t>5</w:t>
            </w:r>
            <w:r w:rsidR="00DD0F84">
              <w:rPr>
                <w:sz w:val="24"/>
              </w:rPr>
              <w:t xml:space="preserve"> June 202</w:t>
            </w:r>
            <w:r>
              <w:rPr>
                <w:sz w:val="24"/>
              </w:rPr>
              <w:t>6</w:t>
            </w:r>
          </w:p>
        </w:tc>
      </w:tr>
    </w:tbl>
    <w:p w14:paraId="72D74726" w14:textId="77777777" w:rsidR="009D28DB" w:rsidRDefault="009D28DB"/>
    <w:sectPr w:rsidR="009D28DB" w:rsidSect="008D24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tTQ3MzExMzEwMTFU0lEKTi0uzszPAykwqgUAXX9eCiwAAAA="/>
  </w:docVars>
  <w:rsids>
    <w:rsidRoot w:val="00ED36C4"/>
    <w:rsid w:val="00032FBE"/>
    <w:rsid w:val="00061345"/>
    <w:rsid w:val="001475BC"/>
    <w:rsid w:val="001976AE"/>
    <w:rsid w:val="002758D1"/>
    <w:rsid w:val="002B7F86"/>
    <w:rsid w:val="003915EB"/>
    <w:rsid w:val="00410332"/>
    <w:rsid w:val="004E11B4"/>
    <w:rsid w:val="005C26F5"/>
    <w:rsid w:val="005E374D"/>
    <w:rsid w:val="00842F7B"/>
    <w:rsid w:val="008D2418"/>
    <w:rsid w:val="008E05C9"/>
    <w:rsid w:val="00927C6D"/>
    <w:rsid w:val="009A30B8"/>
    <w:rsid w:val="009D28DB"/>
    <w:rsid w:val="00A16BA7"/>
    <w:rsid w:val="00AE407B"/>
    <w:rsid w:val="00C8741B"/>
    <w:rsid w:val="00CD27A2"/>
    <w:rsid w:val="00D94D6E"/>
    <w:rsid w:val="00DD0F84"/>
    <w:rsid w:val="00ED36C4"/>
    <w:rsid w:val="00F47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1EAD0"/>
  <w15:chartTrackingRefBased/>
  <w15:docId w15:val="{81E1A98C-5B39-4402-BA51-2909EEA0E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6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3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6C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75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75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75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5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5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46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w, Emma</dc:creator>
  <cp:keywords/>
  <dc:description/>
  <cp:lastModifiedBy>Broster, Sam</cp:lastModifiedBy>
  <cp:revision>11</cp:revision>
  <cp:lastPrinted>2020-08-27T08:44:00Z</cp:lastPrinted>
  <dcterms:created xsi:type="dcterms:W3CDTF">2021-08-18T11:30:00Z</dcterms:created>
  <dcterms:modified xsi:type="dcterms:W3CDTF">2025-12-01T09:36:00Z</dcterms:modified>
</cp:coreProperties>
</file>